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Peru</w:t>
      </w:r>
      <w:r>
        <w:t xml:space="preserve"> </w:t>
      </w:r>
      <w:r>
        <w:t xml:space="preserve">Lima</w:t>
      </w:r>
    </w:p>
    <w:bookmarkStart w:id="25" w:name="Xe23bead758c32cc6f664aae3a727a3037b23df6"/>
    <w:p>
      <w:pPr>
        <w:pStyle w:val="Heading1"/>
      </w:pPr>
      <w:r>
        <w:t xml:space="preserve">Cover Letter for Police Officer Position in Peru Lima</w:t>
      </w:r>
    </w:p>
    <w:p>
      <w:pPr>
        <w:pStyle w:val="FirstParagraph"/>
      </w:pPr>
      <w:r>
        <w:t xml:space="preserve">Dear [Hiring Manager's Name],</w:t>
      </w:r>
    </w:p>
    <w:p>
      <w:pPr>
        <w:pStyle w:val="BodyText"/>
      </w:pPr>
      <w:r>
        <w:t xml:space="preserve">I am writing to express my sincere interest in the Police Officer position at the Lima Metropolitan Police Department. As a dedicated and experienced law enforcement professional with a deep commitment to public service, I am eager to contribute my skills, knowledge, and passion for community safety in Peru Lima. This opportunity aligns perfectly with my career goals and values, particularly given the dynamic environment of Lima—a city that thrives on its cultural richness, economic vitality, and the challenges of urban policing. I believe my background in [mention specific experience or training] makes me a strong candidate to serve as a Police Officer in this vibrant and complex region.</w:t>
      </w:r>
    </w:p>
    <w:bookmarkStart w:id="20" w:name="why-peru-lima-a-commitment-to-community"/>
    <w:p>
      <w:pPr>
        <w:pStyle w:val="Heading2"/>
      </w:pPr>
      <w:r>
        <w:t xml:space="preserve">Why Peru Lima? A Commitment to Community</w:t>
      </w:r>
    </w:p>
    <w:p>
      <w:pPr>
        <w:pStyle w:val="FirstParagraph"/>
      </w:pPr>
      <w:r>
        <w:t xml:space="preserve">Peru Lima is not just a city; it is a symbol of resilience, tradition, and progress. As the capital of Peru, Lima is home to over 10 million people and serves as a hub for commerce, culture, and governance. However, this growth also brings unique challenges: urban crime prevention, traffic management in densely populated areas like Miraflores or Rimac, and the need for community engagement in neighborhoods with varying socioeconomic needs. The role of a Police Officer in Lima requires not only technical expertise but also a profound understanding of the city's cultural and social fabric. I am deeply inspired by Lima’s spirit and its people, and I am eager to contribute to maintaining public safety while fostering trust between law enforcement and residents.</w:t>
      </w:r>
    </w:p>
    <w:p>
      <w:pPr>
        <w:pStyle w:val="BodyText"/>
      </w:pPr>
      <w:r>
        <w:t xml:space="preserve">Having studied [mention relevant education or certifications, e.g., "criminal justice" or "public safety management"], I have developed a strong foundation in the principles of policing, ethics, and community-oriented strategies. My experience in [mention previous roles, e.g., "local law enforcement" or "security operations"] has equipped me with the ability to handle high-pressure situations with composure and professionalism. I am particularly drawn to Lima’s diverse communities, where officers must navigate cultural nuances and build relationships that strengthen public trust. This aligns with my belief that effective policing is not just about enforcing laws but also about empowering communities through collaboration.</w:t>
      </w:r>
    </w:p>
    <w:bookmarkEnd w:id="20"/>
    <w:bookmarkStart w:id="21" w:name="qualifications-and-expertise"/>
    <w:p>
      <w:pPr>
        <w:pStyle w:val="Heading2"/>
      </w:pPr>
      <w:r>
        <w:t xml:space="preserve">Qualifications and Expertise</w:t>
      </w:r>
    </w:p>
    <w:p>
      <w:pPr>
        <w:pStyle w:val="FirstParagraph"/>
      </w:pPr>
      <w:r>
        <w:t xml:space="preserve">As a Police Officer, I understand the critical importance of integrity, discipline, and adaptability. My training includes [specific details: e.g., "advanced first aid certification," "use of force techniques," or "criminal investigation protocols"], which I have applied in [mention relevant scenarios]. For instance, during my time at [previous agency or organization], I successfully [describe a specific achievement: e.g., "reduced crime rates in a high-risk neighborhood by 20% through community outreach programs"]. This experience reinforced my ability to balance enforcement with empathy, ensuring that every interaction upholds the dignity of all individuals.</w:t>
      </w:r>
    </w:p>
    <w:p>
      <w:pPr>
        <w:pStyle w:val="BodyText"/>
      </w:pPr>
      <w:r>
        <w:t xml:space="preserve">Moreover, I am fluent in [mention languages: e.g., Spanish and English], which is essential for engaging with Lima’s diverse population. In a city where language barriers can hinder communication between officers and residents, my bilingual skills would allow me to bridge gaps and foster smoother interactions. Additionally, my proficiency in [mention technical skills: e.g., "digital evidence collection" or "traffic control systems"] ensures I can contribute effectively to modern policing initiatives that prioritize efficiency and transparency.</w:t>
      </w:r>
    </w:p>
    <w:bookmarkEnd w:id="21"/>
    <w:bookmarkStart w:id="22" w:name="values-aligned-with-the-role"/>
    <w:p>
      <w:pPr>
        <w:pStyle w:val="Heading2"/>
      </w:pPr>
      <w:r>
        <w:t xml:space="preserve">Values Aligned with the Role</w:t>
      </w:r>
    </w:p>
    <w:p>
      <w:pPr>
        <w:pStyle w:val="FirstParagraph"/>
      </w:pPr>
      <w:r>
        <w:t xml:space="preserve">The role of a Police Officer in Peru Lima demands more than technical competence—it requires a steadfast commitment to justice, fairness, and service. I am deeply motivated by the opportunity to protect the rights of all citizens while upholding the rule of law. In Lima, where challenges such as corruption and inequality persist, I believe that officers must lead by example, demonstrating accountability and respect for every individual. My personal values—integrity, compassion, and a relentless work ethic—align with these principles. I am prepared to dedicate my energy to ensuring that Lima remains a safe and inclusive city for all its residents.</w:t>
      </w:r>
    </w:p>
    <w:p>
      <w:pPr>
        <w:pStyle w:val="BodyText"/>
      </w:pPr>
      <w:r>
        <w:t xml:space="preserve">Furthermore, I am committed to continuous learning. The field of policing is ever-evolving, and I actively seek opportunities to grow through [mention activities: e.g., "attending workshops on de-escalation techniques" or "studying the latest trends in urban crime prevention"]. In Lima, where innovation in public safety is increasingly vital, I aim to bring fresh perspectives and a willingness to adapt. Whether it’s leveraging technology for crime analysis or promoting initiatives that address root causes of unrest, I am ready to contribute creatively and collaboratively.</w:t>
      </w:r>
    </w:p>
    <w:bookmarkEnd w:id="22"/>
    <w:bookmarkStart w:id="23" w:name="why-choose-me"/>
    <w:p>
      <w:pPr>
        <w:pStyle w:val="Heading2"/>
      </w:pPr>
      <w:r>
        <w:t xml:space="preserve">Why Choose Me?</w:t>
      </w:r>
    </w:p>
    <w:p>
      <w:pPr>
        <w:pStyle w:val="FirstParagraph"/>
      </w:pPr>
      <w:r>
        <w:t xml:space="preserve">What sets me apart is my unwavering dedication to service and my ability to connect with people from all walks of life. In Lima, where the police force plays a pivotal role in shaping public perception, I aim to be a beacon of reliability and approachability. My experience in [mention specific skills or experiences: e.g., "crisis negotiation" or "community policing"] has taught me that trust is built through consistent actions—not just words. I am confident that my combination of technical expertise, cultural awareness, and a passion for public safety will enable me to excel in this role.</w:t>
      </w:r>
    </w:p>
    <w:p>
      <w:pPr>
        <w:pStyle w:val="BodyText"/>
      </w:pPr>
      <w:r>
        <w:t xml:space="preserve">Additionally, I understand the importance of physical and mental resilience. Policing in Lima requires the ability to work long hours, respond to emergencies under pressure, and maintain composure in high-stress scenarios. My [mention relevant training: e.g., "military background" or "fitness regimen"] ensures I am physically prepared for the demands of the job. Equally important is my mental fortitude, which I have honed through [mention experiences: e.g., "leadership roles in high-pressure environments"].</w:t>
      </w:r>
    </w:p>
    <w:bookmarkEnd w:id="23"/>
    <w:bookmarkStart w:id="24" w:name="conclusion"/>
    <w:p>
      <w:pPr>
        <w:pStyle w:val="Heading2"/>
      </w:pPr>
      <w:r>
        <w:t xml:space="preserve">Conclusion</w:t>
      </w:r>
    </w:p>
    <w:p>
      <w:pPr>
        <w:pStyle w:val="FirstParagraph"/>
      </w:pPr>
      <w:r>
        <w:t xml:space="preserve">In conclusion, I am thrilled at the prospect of joining the Lima Metropolitan Police Department and contributing to its mission of protecting and serving the people of Peru Lima. My qualifications, values, and passion for law enforcement make me a strong fit for this role. I am eager to bring my skills to a city that is as dynamic as it is deserving of safe, dedicated officers. Thank you for considering my application. I look forward to the opportunity to discuss how I can contribute to the continued success of your department.</w:t>
      </w:r>
    </w:p>
    <w:p>
      <w:pPr>
        <w:pStyle w:val="BodyText"/>
      </w:pPr>
      <w:r>
        <w:t xml:space="preserve">Sincerely,</w:t>
      </w:r>
      <w:r>
        <w:br/>
      </w:r>
      <w:r>
        <w:t xml:space="preserve">[Your Full Name]</w:t>
      </w:r>
      <w:r>
        <w:br/>
      </w:r>
      <w:r>
        <w:t xml:space="preserve">[Contact Information: Email, Phone Number]</w:t>
      </w:r>
      <w:r>
        <w:br/>
      </w:r>
      <w:r>
        <w:t xml:space="preserve">[LinkedIn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Peru Lima</dc:title>
  <dc:creator/>
  <dc:language>en</dc:language>
  <cp:keywords/>
  <dcterms:created xsi:type="dcterms:W3CDTF">2026-07-23T07:44:46Z</dcterms:created>
  <dcterms:modified xsi:type="dcterms:W3CDTF">2026-07-23T07:44:46Z</dcterms:modified>
</cp:coreProperties>
</file>

<file path=docProps/custom.xml><?xml version="1.0" encoding="utf-8"?>
<Properties xmlns="http://schemas.openxmlformats.org/officeDocument/2006/custom-properties" xmlns:vt="http://schemas.openxmlformats.org/officeDocument/2006/docPropsVTypes"/>
</file>